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5C310" w14:textId="77777777" w:rsidR="00AC3AE3" w:rsidRPr="00196CE9" w:rsidRDefault="00AC3AE3" w:rsidP="00AC3AE3">
      <w:pPr>
        <w:jc w:val="center"/>
        <w:rPr>
          <w:b/>
        </w:rPr>
      </w:pPr>
      <w:r w:rsidRPr="00196CE9">
        <w:rPr>
          <w:b/>
        </w:rPr>
        <w:t>Липецкий государственный технический университет</w:t>
      </w:r>
    </w:p>
    <w:p w14:paraId="6BD8F348" w14:textId="77777777" w:rsidR="00AC3AE3" w:rsidRPr="00196CE9" w:rsidRDefault="00AC3AE3" w:rsidP="00AC3AE3">
      <w:pPr>
        <w:jc w:val="center"/>
      </w:pPr>
      <w:r w:rsidRPr="00196CE9">
        <w:t>Кафедра электропривода</w:t>
      </w:r>
    </w:p>
    <w:p w14:paraId="7CFA1361" w14:textId="77777777" w:rsidR="00AC3AE3" w:rsidRPr="00196CE9" w:rsidRDefault="00AC3AE3" w:rsidP="00AC3AE3">
      <w:pPr>
        <w:jc w:val="center"/>
      </w:pPr>
    </w:p>
    <w:p w14:paraId="20C664C1" w14:textId="77777777" w:rsidR="00AC3AE3" w:rsidRPr="00196CE9" w:rsidRDefault="00AC3AE3" w:rsidP="00AC3AE3">
      <w:pPr>
        <w:jc w:val="center"/>
      </w:pPr>
    </w:p>
    <w:p w14:paraId="761404F8" w14:textId="77777777" w:rsidR="00AC3AE3" w:rsidRPr="00196CE9" w:rsidRDefault="00AC3AE3" w:rsidP="00AC3AE3"/>
    <w:p w14:paraId="790F9B85" w14:textId="77777777" w:rsidR="00AC3AE3" w:rsidRPr="00196CE9" w:rsidRDefault="00AC3AE3" w:rsidP="00AC3AE3">
      <w:pPr>
        <w:jc w:val="center"/>
      </w:pPr>
    </w:p>
    <w:p w14:paraId="66CE4037" w14:textId="77777777" w:rsidR="00AC3AE3" w:rsidRPr="00196CE9" w:rsidRDefault="00AC3AE3" w:rsidP="00AC3AE3">
      <w:pPr>
        <w:jc w:val="center"/>
      </w:pPr>
    </w:p>
    <w:p w14:paraId="11826469" w14:textId="77777777" w:rsidR="00AC3AE3" w:rsidRPr="00196CE9" w:rsidRDefault="00AC3AE3" w:rsidP="00AC3AE3">
      <w:pPr>
        <w:jc w:val="center"/>
      </w:pPr>
    </w:p>
    <w:p w14:paraId="5252CF3C" w14:textId="77777777" w:rsidR="00AC3AE3" w:rsidRPr="00196CE9" w:rsidRDefault="00AC3AE3" w:rsidP="00AC3AE3">
      <w:pPr>
        <w:jc w:val="center"/>
      </w:pPr>
    </w:p>
    <w:p w14:paraId="4DE50863" w14:textId="77777777" w:rsidR="00AC3AE3" w:rsidRPr="00196CE9" w:rsidRDefault="00AC3AE3" w:rsidP="00AC3AE3">
      <w:pPr>
        <w:jc w:val="center"/>
      </w:pPr>
    </w:p>
    <w:p w14:paraId="667FA4C4" w14:textId="7F848777" w:rsidR="00AC3AE3" w:rsidRPr="00196CE9" w:rsidRDefault="00992957" w:rsidP="00AC3AE3">
      <w:pPr>
        <w:jc w:val="center"/>
      </w:pPr>
      <w:r>
        <w:t>Практическа</w:t>
      </w:r>
      <w:r w:rsidR="0002179F">
        <w:t>я работа</w:t>
      </w:r>
      <w:r w:rsidR="00AC3AE3" w:rsidRPr="00196CE9">
        <w:t xml:space="preserve"> №4</w:t>
      </w:r>
    </w:p>
    <w:p w14:paraId="49E0D522" w14:textId="16DAF6F2" w:rsidR="00AC3AE3" w:rsidRPr="00196CE9" w:rsidRDefault="00AC3AE3" w:rsidP="00AC3AE3">
      <w:pPr>
        <w:jc w:val="center"/>
      </w:pPr>
      <w:r w:rsidRPr="00196CE9">
        <w:t xml:space="preserve">по </w:t>
      </w:r>
      <w:r w:rsidR="00992957">
        <w:t>теории автоматического управления</w:t>
      </w:r>
    </w:p>
    <w:p w14:paraId="515D62B3" w14:textId="301DAD68" w:rsidR="00AC3AE3" w:rsidRPr="00196CE9" w:rsidRDefault="00AC3AE3" w:rsidP="00AC3AE3">
      <w:pPr>
        <w:jc w:val="center"/>
      </w:pPr>
      <w:r w:rsidRPr="00196CE9">
        <w:t>«</w:t>
      </w:r>
      <w:r w:rsidR="0002179F">
        <w:t>Моделирование переходных функци</w:t>
      </w:r>
      <w:bookmarkStart w:id="0" w:name="_GoBack"/>
      <w:bookmarkEnd w:id="0"/>
      <w:r w:rsidR="0002179F">
        <w:t>й</w:t>
      </w:r>
      <w:r w:rsidRPr="00196CE9">
        <w:t>»</w:t>
      </w:r>
    </w:p>
    <w:p w14:paraId="06A055B5" w14:textId="0C904B44" w:rsidR="00AC3AE3" w:rsidRPr="00196CE9" w:rsidRDefault="0002179F" w:rsidP="00AC3AE3">
      <w:pPr>
        <w:jc w:val="center"/>
      </w:pPr>
      <w:r>
        <w:t>Вариант 45</w:t>
      </w:r>
    </w:p>
    <w:p w14:paraId="5004AAB7" w14:textId="77777777" w:rsidR="00AC3AE3" w:rsidRPr="00196CE9" w:rsidRDefault="00AC3AE3" w:rsidP="00AC3AE3">
      <w:pPr>
        <w:jc w:val="center"/>
      </w:pPr>
    </w:p>
    <w:p w14:paraId="5E15FD87" w14:textId="77777777" w:rsidR="00AC3AE3" w:rsidRPr="00196CE9" w:rsidRDefault="00AC3AE3" w:rsidP="00AC3AE3">
      <w:pPr>
        <w:jc w:val="center"/>
      </w:pPr>
    </w:p>
    <w:p w14:paraId="0CAC1616" w14:textId="77777777" w:rsidR="00AC3AE3" w:rsidRPr="00196CE9" w:rsidRDefault="00AC3AE3" w:rsidP="00AC3AE3">
      <w:pPr>
        <w:jc w:val="center"/>
      </w:pPr>
    </w:p>
    <w:p w14:paraId="40D80F00" w14:textId="77777777" w:rsidR="00AC3AE3" w:rsidRPr="00196CE9" w:rsidRDefault="00AC3AE3" w:rsidP="00AC3AE3">
      <w:pPr>
        <w:jc w:val="center"/>
      </w:pPr>
    </w:p>
    <w:p w14:paraId="3BC45801" w14:textId="77777777" w:rsidR="00AC3AE3" w:rsidRPr="00196CE9" w:rsidRDefault="00AC3AE3" w:rsidP="00AC3AE3">
      <w:pPr>
        <w:jc w:val="center"/>
      </w:pPr>
    </w:p>
    <w:tbl>
      <w:tblPr>
        <w:tblStyle w:val="a3"/>
        <w:tblW w:w="4888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4"/>
        <w:gridCol w:w="3118"/>
        <w:gridCol w:w="3012"/>
      </w:tblGrid>
      <w:tr w:rsidR="00AC3AE3" w:rsidRPr="00196CE9" w14:paraId="7084A4F2" w14:textId="77777777" w:rsidTr="0095113F">
        <w:tc>
          <w:tcPr>
            <w:tcW w:w="1648" w:type="pct"/>
            <w:hideMark/>
          </w:tcPr>
          <w:p w14:paraId="7670F281" w14:textId="77777777" w:rsidR="00AC3AE3" w:rsidRPr="00196CE9" w:rsidRDefault="00AC3AE3" w:rsidP="0095113F">
            <w:pPr>
              <w:spacing w:line="360" w:lineRule="auto"/>
            </w:pPr>
            <w:r w:rsidRPr="00196CE9">
              <w:t>Студент</w:t>
            </w:r>
          </w:p>
        </w:tc>
        <w:tc>
          <w:tcPr>
            <w:tcW w:w="1705" w:type="pct"/>
            <w:hideMark/>
          </w:tcPr>
          <w:p w14:paraId="66143E64" w14:textId="77777777" w:rsidR="00AC3AE3" w:rsidRPr="00196CE9" w:rsidRDefault="00AC3AE3" w:rsidP="0095113F">
            <w:pPr>
              <w:spacing w:line="360" w:lineRule="auto"/>
              <w:ind w:firstLine="210"/>
              <w:jc w:val="center"/>
            </w:pPr>
            <w:r w:rsidRPr="00196CE9">
              <w:t>______________</w:t>
            </w:r>
          </w:p>
        </w:tc>
        <w:tc>
          <w:tcPr>
            <w:tcW w:w="1647" w:type="pct"/>
            <w:hideMark/>
          </w:tcPr>
          <w:p w14:paraId="31AA622A" w14:textId="77777777" w:rsidR="00AC3AE3" w:rsidRPr="00196CE9" w:rsidRDefault="00AC3AE3" w:rsidP="0095113F">
            <w:pPr>
              <w:spacing w:line="360" w:lineRule="auto"/>
            </w:pPr>
            <w:r w:rsidRPr="00196CE9">
              <w:t xml:space="preserve">       Кондратьев С.Е.</w:t>
            </w:r>
          </w:p>
        </w:tc>
      </w:tr>
      <w:tr w:rsidR="00AC3AE3" w:rsidRPr="00196CE9" w14:paraId="12382F39" w14:textId="77777777" w:rsidTr="0095113F">
        <w:tc>
          <w:tcPr>
            <w:tcW w:w="1648" w:type="pct"/>
            <w:hideMark/>
          </w:tcPr>
          <w:p w14:paraId="2BB8C0E4" w14:textId="6F29CC68" w:rsidR="00AC3AE3" w:rsidRPr="00196CE9" w:rsidRDefault="00AC3AE3" w:rsidP="0095113F">
            <w:pPr>
              <w:spacing w:line="360" w:lineRule="auto"/>
            </w:pPr>
            <w:r w:rsidRPr="00196CE9">
              <w:t xml:space="preserve">Группа: </w:t>
            </w:r>
            <w:r w:rsidR="00D1754F">
              <w:t>АС</w:t>
            </w:r>
            <w:r w:rsidRPr="00196CE9">
              <w:t>МР-19</w:t>
            </w:r>
            <w:r w:rsidR="00D1754F">
              <w:t>-1</w:t>
            </w:r>
          </w:p>
        </w:tc>
        <w:tc>
          <w:tcPr>
            <w:tcW w:w="1705" w:type="pct"/>
            <w:hideMark/>
          </w:tcPr>
          <w:p w14:paraId="69CCB0BC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rPr>
                <w:vertAlign w:val="superscript"/>
              </w:rPr>
              <w:t>подпись, дата</w:t>
            </w:r>
          </w:p>
        </w:tc>
        <w:tc>
          <w:tcPr>
            <w:tcW w:w="1647" w:type="pct"/>
          </w:tcPr>
          <w:p w14:paraId="6CA50831" w14:textId="77777777" w:rsidR="00AC3AE3" w:rsidRPr="00196CE9" w:rsidRDefault="00AC3AE3" w:rsidP="0095113F">
            <w:pPr>
              <w:spacing w:line="360" w:lineRule="auto"/>
              <w:jc w:val="center"/>
            </w:pPr>
          </w:p>
        </w:tc>
      </w:tr>
      <w:tr w:rsidR="00AC3AE3" w:rsidRPr="00196CE9" w14:paraId="2AC1E899" w14:textId="77777777" w:rsidTr="0095113F">
        <w:tc>
          <w:tcPr>
            <w:tcW w:w="1648" w:type="pct"/>
            <w:hideMark/>
          </w:tcPr>
          <w:p w14:paraId="10785515" w14:textId="77777777" w:rsidR="00AC3AE3" w:rsidRPr="00196CE9" w:rsidRDefault="00AC3AE3" w:rsidP="0095113F">
            <w:pPr>
              <w:spacing w:line="360" w:lineRule="auto"/>
            </w:pPr>
            <w:r w:rsidRPr="00196CE9">
              <w:t>Руководитель</w:t>
            </w:r>
          </w:p>
          <w:p w14:paraId="7364C305" w14:textId="107F8CCC" w:rsidR="00AC3AE3" w:rsidRPr="00196CE9" w:rsidRDefault="00D1754F" w:rsidP="0095113F">
            <w:pPr>
              <w:spacing w:line="360" w:lineRule="auto"/>
              <w:rPr>
                <w:lang w:val="en-US"/>
              </w:rPr>
            </w:pPr>
            <w:r>
              <w:t>Ст. преп.</w:t>
            </w:r>
          </w:p>
        </w:tc>
        <w:tc>
          <w:tcPr>
            <w:tcW w:w="1705" w:type="pct"/>
          </w:tcPr>
          <w:p w14:paraId="7B9A8016" w14:textId="77777777" w:rsidR="00AC3AE3" w:rsidRPr="00196CE9" w:rsidRDefault="00AC3AE3" w:rsidP="0095113F">
            <w:pPr>
              <w:spacing w:line="360" w:lineRule="auto"/>
              <w:jc w:val="center"/>
            </w:pPr>
          </w:p>
          <w:p w14:paraId="7130D422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t xml:space="preserve">   ______________</w:t>
            </w:r>
          </w:p>
          <w:p w14:paraId="79471E33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rPr>
                <w:vertAlign w:val="superscript"/>
              </w:rPr>
              <w:t>подпись, дата</w:t>
            </w:r>
          </w:p>
        </w:tc>
        <w:tc>
          <w:tcPr>
            <w:tcW w:w="1647" w:type="pct"/>
            <w:hideMark/>
          </w:tcPr>
          <w:p w14:paraId="385E827D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t xml:space="preserve">        </w:t>
            </w:r>
          </w:p>
          <w:p w14:paraId="1CC0C7E9" w14:textId="6A69C203" w:rsidR="00AC3AE3" w:rsidRPr="00196CE9" w:rsidRDefault="00AC3AE3" w:rsidP="0095113F">
            <w:pPr>
              <w:spacing w:line="360" w:lineRule="auto"/>
            </w:pPr>
            <w:r w:rsidRPr="00196CE9">
              <w:t xml:space="preserve">       </w:t>
            </w:r>
            <w:r w:rsidR="00D1754F">
              <w:t>Белокопытов Р.Н.</w:t>
            </w:r>
          </w:p>
        </w:tc>
      </w:tr>
      <w:tr w:rsidR="00AC3AE3" w:rsidRPr="00196CE9" w14:paraId="7A6EF629" w14:textId="77777777" w:rsidTr="0095113F">
        <w:tc>
          <w:tcPr>
            <w:tcW w:w="1648" w:type="pct"/>
          </w:tcPr>
          <w:p w14:paraId="6C04FCD6" w14:textId="77777777" w:rsidR="00AC3AE3" w:rsidRPr="00196CE9" w:rsidRDefault="00AC3AE3" w:rsidP="0095113F">
            <w:pPr>
              <w:spacing w:line="360" w:lineRule="auto"/>
            </w:pPr>
          </w:p>
        </w:tc>
        <w:tc>
          <w:tcPr>
            <w:tcW w:w="1705" w:type="pct"/>
          </w:tcPr>
          <w:p w14:paraId="166493FB" w14:textId="77777777" w:rsidR="00AC3AE3" w:rsidRPr="00196CE9" w:rsidRDefault="00AC3AE3" w:rsidP="0095113F">
            <w:pPr>
              <w:spacing w:line="360" w:lineRule="auto"/>
              <w:jc w:val="center"/>
            </w:pPr>
          </w:p>
        </w:tc>
        <w:tc>
          <w:tcPr>
            <w:tcW w:w="1647" w:type="pct"/>
          </w:tcPr>
          <w:p w14:paraId="2B8DCFF0" w14:textId="77777777" w:rsidR="00AC3AE3" w:rsidRPr="00196CE9" w:rsidRDefault="00AC3AE3" w:rsidP="0095113F">
            <w:pPr>
              <w:spacing w:line="360" w:lineRule="auto"/>
              <w:jc w:val="right"/>
            </w:pPr>
          </w:p>
        </w:tc>
      </w:tr>
      <w:tr w:rsidR="00AC3AE3" w:rsidRPr="00196CE9" w14:paraId="604E5BAC" w14:textId="77777777" w:rsidTr="0095113F">
        <w:tc>
          <w:tcPr>
            <w:tcW w:w="5000" w:type="pct"/>
            <w:gridSpan w:val="3"/>
          </w:tcPr>
          <w:p w14:paraId="0DE68A25" w14:textId="77777777" w:rsidR="00AC3AE3" w:rsidRPr="00196CE9" w:rsidRDefault="00AC3AE3" w:rsidP="0095113F">
            <w:pPr>
              <w:spacing w:line="360" w:lineRule="auto"/>
              <w:jc w:val="center"/>
              <w:rPr>
                <w:vertAlign w:val="superscript"/>
              </w:rPr>
            </w:pPr>
          </w:p>
        </w:tc>
      </w:tr>
    </w:tbl>
    <w:p w14:paraId="391FB219" w14:textId="77777777" w:rsidR="00AC3AE3" w:rsidRPr="00196CE9" w:rsidRDefault="00AC3AE3" w:rsidP="00AC3AE3">
      <w:pPr>
        <w:pStyle w:val="a6"/>
        <w:spacing w:line="360" w:lineRule="auto"/>
      </w:pPr>
    </w:p>
    <w:p w14:paraId="1000300B" w14:textId="77777777" w:rsidR="00AC3AE3" w:rsidRPr="00196CE9" w:rsidRDefault="00AC3AE3" w:rsidP="00AC3AE3">
      <w:pPr>
        <w:pStyle w:val="a6"/>
        <w:spacing w:line="360" w:lineRule="auto"/>
      </w:pPr>
    </w:p>
    <w:p w14:paraId="723FC9FE" w14:textId="77777777" w:rsidR="00AC3AE3" w:rsidRPr="00196CE9" w:rsidRDefault="00AC3AE3" w:rsidP="00AC3AE3">
      <w:pPr>
        <w:jc w:val="center"/>
      </w:pPr>
    </w:p>
    <w:p w14:paraId="589EADE8" w14:textId="21B47A93" w:rsidR="006F3004" w:rsidRDefault="00AC3AE3" w:rsidP="00AC3AE3">
      <w:pPr>
        <w:jc w:val="center"/>
      </w:pPr>
      <w:r w:rsidRPr="00196CE9">
        <w:t>Липецк 2021</w:t>
      </w:r>
      <w:r w:rsidRPr="00196CE9">
        <w:rPr>
          <w:lang w:val="en-US"/>
        </w:rPr>
        <w:t xml:space="preserve"> </w:t>
      </w:r>
      <w:r w:rsidRPr="00196CE9">
        <w:t>г.</w:t>
      </w:r>
      <w:r>
        <w:t xml:space="preserve"> </w:t>
      </w:r>
      <w:r w:rsidR="006F3004">
        <w:br w:type="page"/>
      </w:r>
    </w:p>
    <w:p w14:paraId="5C7D7CE1" w14:textId="77777777" w:rsidR="0094090F" w:rsidRDefault="00533536" w:rsidP="00850FBF">
      <w:pPr>
        <w:ind w:firstLine="709"/>
      </w:pPr>
      <w:r>
        <w:lastRenderedPageBreak/>
        <w:t xml:space="preserve">Задание. Смоделировать в программном пакете </w:t>
      </w:r>
      <w:r w:rsidR="00F24669">
        <w:rPr>
          <w:lang w:val="en-US"/>
        </w:rPr>
        <w:t>MATLAB</w:t>
      </w:r>
      <w:r w:rsidRPr="00533536">
        <w:t>/</w:t>
      </w:r>
      <w:r>
        <w:rPr>
          <w:lang w:val="en-US"/>
        </w:rPr>
        <w:t>Simulink</w:t>
      </w:r>
      <w:r w:rsidRPr="00533536">
        <w:t xml:space="preserve"> </w:t>
      </w:r>
      <w:r>
        <w:t xml:space="preserve">переходные функции П-, А-, ИИ-, </w:t>
      </w:r>
      <w:r w:rsidR="00850FBF">
        <w:t xml:space="preserve">РИ-, </w:t>
      </w:r>
      <w:r>
        <w:t>ИД- и РД-звеньев. Параметры всех звеньев одинаковы, параметры согласно варианту приведены в таблице 1.</w:t>
      </w:r>
    </w:p>
    <w:p w14:paraId="552CA24C" w14:textId="77777777" w:rsidR="00533536" w:rsidRDefault="00533536" w:rsidP="00850FBF"/>
    <w:p w14:paraId="2C5B204B" w14:textId="77777777" w:rsidR="00533536" w:rsidRDefault="00533536" w:rsidP="00850FBF">
      <w:r>
        <w:t xml:space="preserve">Таблица 1 </w:t>
      </w:r>
      <w:r w:rsidRPr="00533536">
        <w:t>–</w:t>
      </w:r>
      <w:r>
        <w:t xml:space="preserve"> Параметры звенье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114"/>
        <w:gridCol w:w="3115"/>
        <w:gridCol w:w="3115"/>
      </w:tblGrid>
      <w:tr w:rsidR="00E57844" w14:paraId="7B24FE46" w14:textId="77777777" w:rsidTr="00E57844">
        <w:tc>
          <w:tcPr>
            <w:tcW w:w="3114" w:type="dxa"/>
          </w:tcPr>
          <w:p w14:paraId="3EF29930" w14:textId="77777777" w:rsidR="00E57844" w:rsidRDefault="00E57844" w:rsidP="00850FBF">
            <w:pPr>
              <w:spacing w:line="360" w:lineRule="auto"/>
              <w:jc w:val="center"/>
            </w:pPr>
            <w:r>
              <w:t>Вариант</w:t>
            </w:r>
          </w:p>
        </w:tc>
        <w:tc>
          <w:tcPr>
            <w:tcW w:w="3115" w:type="dxa"/>
          </w:tcPr>
          <w:p w14:paraId="7BEBAC43" w14:textId="77777777" w:rsidR="00E57844" w:rsidRPr="00E57844" w:rsidRDefault="00E57844" w:rsidP="00850F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E57844">
              <w:rPr>
                <w:i/>
                <w:iCs/>
                <w:lang w:val="en-US"/>
              </w:rPr>
              <w:t>k</w:t>
            </w:r>
          </w:p>
        </w:tc>
        <w:tc>
          <w:tcPr>
            <w:tcW w:w="3115" w:type="dxa"/>
          </w:tcPr>
          <w:p w14:paraId="1B3C80C6" w14:textId="77777777" w:rsidR="00E57844" w:rsidRPr="00E57844" w:rsidRDefault="00E57844" w:rsidP="00850F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E57844">
              <w:rPr>
                <w:i/>
                <w:iCs/>
                <w:lang w:val="en-US"/>
              </w:rPr>
              <w:t>T</w:t>
            </w:r>
          </w:p>
        </w:tc>
      </w:tr>
      <w:tr w:rsidR="00E57844" w14:paraId="67B8FA8F" w14:textId="77777777" w:rsidTr="00E57844">
        <w:tc>
          <w:tcPr>
            <w:tcW w:w="3114" w:type="dxa"/>
          </w:tcPr>
          <w:p w14:paraId="553BB52B" w14:textId="77777777" w:rsidR="00E57844" w:rsidRPr="00E57844" w:rsidRDefault="00E57844" w:rsidP="00850F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5</w:t>
            </w:r>
          </w:p>
        </w:tc>
        <w:tc>
          <w:tcPr>
            <w:tcW w:w="3115" w:type="dxa"/>
          </w:tcPr>
          <w:p w14:paraId="6EA228A1" w14:textId="77777777" w:rsidR="00E57844" w:rsidRPr="00E57844" w:rsidRDefault="00E57844" w:rsidP="00850F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5</w:t>
            </w:r>
          </w:p>
        </w:tc>
        <w:tc>
          <w:tcPr>
            <w:tcW w:w="3115" w:type="dxa"/>
          </w:tcPr>
          <w:p w14:paraId="5DFDABE9" w14:textId="77777777" w:rsidR="00E57844" w:rsidRPr="00E57844" w:rsidRDefault="00E57844" w:rsidP="00850F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</w:tbl>
    <w:p w14:paraId="3E7135E3" w14:textId="77777777" w:rsidR="00E57844" w:rsidRDefault="00E57844" w:rsidP="00850FBF"/>
    <w:p w14:paraId="182D1B8F" w14:textId="77777777" w:rsidR="00A263EC" w:rsidRDefault="00A263EC" w:rsidP="00850FBF">
      <w:pPr>
        <w:ind w:firstLine="709"/>
      </w:pPr>
      <w:r>
        <w:t>Модель и график симуляции П-звена представлены на рисунках 1 и 2.</w:t>
      </w:r>
    </w:p>
    <w:p w14:paraId="15870B7A" w14:textId="77777777" w:rsidR="008378D8" w:rsidRDefault="008378D8" w:rsidP="00850FBF">
      <w:pPr>
        <w:ind w:firstLine="709"/>
      </w:pPr>
    </w:p>
    <w:p w14:paraId="78D00894" w14:textId="77777777" w:rsidR="008378D8" w:rsidRDefault="008378D8" w:rsidP="00850FBF">
      <w:pPr>
        <w:jc w:val="center"/>
      </w:pPr>
      <w:r>
        <w:rPr>
          <w:noProof/>
        </w:rPr>
        <w:drawing>
          <wp:inline distT="0" distB="0" distL="0" distR="0" wp14:anchorId="1A192F15" wp14:editId="532FE6A2">
            <wp:extent cx="3373735" cy="1958454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14261" cy="198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1DFC" w14:textId="6350A7DF" w:rsidR="00336B80" w:rsidRPr="00850FBF" w:rsidRDefault="00336B80" w:rsidP="00850FBF">
      <w:pPr>
        <w:jc w:val="center"/>
      </w:pPr>
      <w:r>
        <w:t xml:space="preserve">Рисунок 1 </w:t>
      </w:r>
      <w:r w:rsidR="00221312" w:rsidRPr="00533536">
        <w:t>–</w:t>
      </w:r>
      <w:r>
        <w:t xml:space="preserve"> Модель П-звена в </w:t>
      </w:r>
      <w:r>
        <w:rPr>
          <w:lang w:val="en-US"/>
        </w:rPr>
        <w:t>Simulink</w:t>
      </w:r>
    </w:p>
    <w:p w14:paraId="28450A01" w14:textId="7B9D82BB" w:rsidR="00850FBF" w:rsidRPr="00850FBF" w:rsidRDefault="00850FBF" w:rsidP="00850FBF">
      <w:pPr>
        <w:jc w:val="center"/>
      </w:pPr>
    </w:p>
    <w:p w14:paraId="629F91C6" w14:textId="44C267F7" w:rsidR="00850FBF" w:rsidRDefault="0075703B" w:rsidP="00850FBF">
      <w:pPr>
        <w:jc w:val="center"/>
      </w:pPr>
      <w:r>
        <w:rPr>
          <w:noProof/>
        </w:rPr>
        <w:drawing>
          <wp:inline distT="0" distB="0" distL="0" distR="0" wp14:anchorId="21385228" wp14:editId="21D6B3F4">
            <wp:extent cx="5923915" cy="2973070"/>
            <wp:effectExtent l="0" t="0" r="63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915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A6A5C" w14:textId="6A32E5F8" w:rsidR="00850FBF" w:rsidRPr="004A3785" w:rsidRDefault="00850FBF" w:rsidP="00523F5C">
      <w:pPr>
        <w:jc w:val="center"/>
      </w:pPr>
      <w:r>
        <w:t xml:space="preserve">Рисунок 2 </w:t>
      </w:r>
      <w:r w:rsidRPr="00533536">
        <w:t>–</w:t>
      </w:r>
      <w:r>
        <w:t xml:space="preserve"> График П-звена в </w:t>
      </w:r>
      <w:r>
        <w:rPr>
          <w:lang w:val="en-US"/>
        </w:rPr>
        <w:t>Simulink</w:t>
      </w:r>
    </w:p>
    <w:p w14:paraId="4B66E066" w14:textId="45AC497C" w:rsidR="00850FBF" w:rsidRDefault="00850FBF" w:rsidP="00850FBF">
      <w:pPr>
        <w:ind w:firstLine="709"/>
      </w:pPr>
      <w:r>
        <w:lastRenderedPageBreak/>
        <w:t>Модель и график симуляции А-звена представлены на рисунках 3 и 4.</w:t>
      </w:r>
    </w:p>
    <w:p w14:paraId="44BB9986" w14:textId="77777777" w:rsidR="00850FBF" w:rsidRDefault="00850FBF" w:rsidP="00850FBF">
      <w:pPr>
        <w:ind w:firstLine="709"/>
      </w:pPr>
    </w:p>
    <w:p w14:paraId="6BFD75CE" w14:textId="575F93C9" w:rsidR="00850FBF" w:rsidRDefault="004A3785" w:rsidP="00850FBF">
      <w:pPr>
        <w:jc w:val="center"/>
      </w:pPr>
      <w:r>
        <w:rPr>
          <w:noProof/>
        </w:rPr>
        <w:drawing>
          <wp:inline distT="0" distB="0" distL="0" distR="0" wp14:anchorId="08B57BF6" wp14:editId="4DD368AC">
            <wp:extent cx="3443862" cy="1424819"/>
            <wp:effectExtent l="0" t="0" r="4445" b="444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79575" cy="1439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D4EA7" w14:textId="4F10D696" w:rsidR="00850FBF" w:rsidRPr="00850FBF" w:rsidRDefault="00850FBF" w:rsidP="00850FBF">
      <w:pPr>
        <w:jc w:val="center"/>
      </w:pPr>
      <w:r>
        <w:t xml:space="preserve">Рисунок 3 </w:t>
      </w:r>
      <w:r w:rsidRPr="00533536">
        <w:t>–</w:t>
      </w:r>
      <w:r>
        <w:t xml:space="preserve"> Модель А-звена в </w:t>
      </w:r>
      <w:r>
        <w:rPr>
          <w:lang w:val="en-US"/>
        </w:rPr>
        <w:t>Simulink</w:t>
      </w:r>
    </w:p>
    <w:p w14:paraId="2EDF4F62" w14:textId="77777777" w:rsidR="00850FBF" w:rsidRPr="00850FBF" w:rsidRDefault="00850FBF" w:rsidP="00850FBF">
      <w:pPr>
        <w:jc w:val="center"/>
      </w:pPr>
    </w:p>
    <w:p w14:paraId="47F54009" w14:textId="117397B2" w:rsidR="00850FBF" w:rsidRDefault="00E10FF2" w:rsidP="00850FBF">
      <w:pPr>
        <w:jc w:val="center"/>
      </w:pPr>
      <w:r>
        <w:rPr>
          <w:noProof/>
        </w:rPr>
        <w:drawing>
          <wp:inline distT="0" distB="0" distL="0" distR="0" wp14:anchorId="422FFDF5" wp14:editId="4A49EF71">
            <wp:extent cx="5923915" cy="2973070"/>
            <wp:effectExtent l="0" t="0" r="63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915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68684" w14:textId="3049FF38" w:rsidR="00850FBF" w:rsidRPr="004A3785" w:rsidRDefault="00850FBF" w:rsidP="00850FBF">
      <w:pPr>
        <w:jc w:val="center"/>
      </w:pPr>
      <w:r>
        <w:t xml:space="preserve">Рисунок 4 </w:t>
      </w:r>
      <w:r w:rsidRPr="00533536">
        <w:t>–</w:t>
      </w:r>
      <w:r>
        <w:t xml:space="preserve"> График А-звена в </w:t>
      </w:r>
      <w:r>
        <w:rPr>
          <w:lang w:val="en-US"/>
        </w:rPr>
        <w:t>Simulink</w:t>
      </w:r>
    </w:p>
    <w:p w14:paraId="21D0D160" w14:textId="62FD1508" w:rsidR="00C04716" w:rsidRPr="004A3785" w:rsidRDefault="00C04716" w:rsidP="00850FBF">
      <w:pPr>
        <w:jc w:val="center"/>
      </w:pPr>
    </w:p>
    <w:p w14:paraId="45053EBC" w14:textId="5C2DD1B1" w:rsidR="00C04716" w:rsidRDefault="00C04716" w:rsidP="00C04716">
      <w:pPr>
        <w:ind w:firstLine="709"/>
      </w:pPr>
      <w:r>
        <w:t>Модель и график симуляции ИИ-звена представлены на рисунках 5 и 6.</w:t>
      </w:r>
    </w:p>
    <w:p w14:paraId="75448C35" w14:textId="77777777" w:rsidR="00C04716" w:rsidRDefault="00C04716" w:rsidP="00C04716">
      <w:pPr>
        <w:ind w:firstLine="709"/>
      </w:pPr>
    </w:p>
    <w:p w14:paraId="61C3CC41" w14:textId="73768A53" w:rsidR="00C04716" w:rsidRDefault="001A16B5" w:rsidP="00C04716">
      <w:pPr>
        <w:jc w:val="center"/>
      </w:pPr>
      <w:r>
        <w:rPr>
          <w:noProof/>
        </w:rPr>
        <w:drawing>
          <wp:inline distT="0" distB="0" distL="0" distR="0" wp14:anchorId="25A574FC" wp14:editId="187F0EC0">
            <wp:extent cx="3751083" cy="1653781"/>
            <wp:effectExtent l="0" t="0" r="1905" b="381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52613" cy="169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7805B" w14:textId="5D65ADB8" w:rsidR="00C04716" w:rsidRPr="00850FBF" w:rsidRDefault="00C04716" w:rsidP="00C74234">
      <w:pPr>
        <w:jc w:val="center"/>
      </w:pPr>
      <w:r>
        <w:t xml:space="preserve">Рисунок 5 </w:t>
      </w:r>
      <w:r w:rsidRPr="00533536">
        <w:t>–</w:t>
      </w:r>
      <w:r>
        <w:t xml:space="preserve"> Модель ИИ-звена в </w:t>
      </w:r>
      <w:r>
        <w:rPr>
          <w:lang w:val="en-US"/>
        </w:rPr>
        <w:t>Simulink</w:t>
      </w:r>
    </w:p>
    <w:p w14:paraId="44740D88" w14:textId="23FAECEA" w:rsidR="00C04716" w:rsidRDefault="000A5E5A" w:rsidP="00C04716">
      <w:pPr>
        <w:jc w:val="center"/>
      </w:pPr>
      <w:r>
        <w:rPr>
          <w:noProof/>
        </w:rPr>
        <w:lastRenderedPageBreak/>
        <w:drawing>
          <wp:inline distT="0" distB="0" distL="0" distR="0" wp14:anchorId="2BCEDEB1" wp14:editId="25114E70">
            <wp:extent cx="5923915" cy="2973070"/>
            <wp:effectExtent l="0" t="0" r="63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915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7F884" w14:textId="20A7AE23" w:rsidR="00C04716" w:rsidRPr="00AA1A3C" w:rsidRDefault="00C04716" w:rsidP="00C04716">
      <w:pPr>
        <w:jc w:val="center"/>
      </w:pPr>
      <w:r>
        <w:t xml:space="preserve">Рисунок 6 </w:t>
      </w:r>
      <w:r w:rsidRPr="00533536">
        <w:t>–</w:t>
      </w:r>
      <w:r>
        <w:t xml:space="preserve"> График ИИ-звена в </w:t>
      </w:r>
      <w:r>
        <w:rPr>
          <w:lang w:val="en-US"/>
        </w:rPr>
        <w:t>Simulink</w:t>
      </w:r>
    </w:p>
    <w:p w14:paraId="5BD04B08" w14:textId="60DB5556" w:rsidR="00440465" w:rsidRPr="00AA1A3C" w:rsidRDefault="00440465" w:rsidP="00C04716">
      <w:pPr>
        <w:jc w:val="center"/>
      </w:pPr>
    </w:p>
    <w:p w14:paraId="2AA4FAD8" w14:textId="3CBDD71E" w:rsidR="00440465" w:rsidRDefault="00440465" w:rsidP="00440465">
      <w:pPr>
        <w:ind w:firstLine="709"/>
      </w:pPr>
      <w:r>
        <w:t>Модель и график симуляции РИ-звена представлены на рисунках 7 и 8.</w:t>
      </w:r>
    </w:p>
    <w:p w14:paraId="1638084A" w14:textId="77777777" w:rsidR="00440465" w:rsidRDefault="00440465" w:rsidP="00440465">
      <w:pPr>
        <w:ind w:firstLine="709"/>
      </w:pPr>
    </w:p>
    <w:p w14:paraId="7EA2ADDC" w14:textId="45955905" w:rsidR="00440465" w:rsidRDefault="00B5735C" w:rsidP="00440465">
      <w:pPr>
        <w:jc w:val="center"/>
      </w:pPr>
      <w:r>
        <w:rPr>
          <w:noProof/>
        </w:rPr>
        <w:drawing>
          <wp:inline distT="0" distB="0" distL="0" distR="0" wp14:anchorId="0D850117" wp14:editId="7C66799F">
            <wp:extent cx="5279390" cy="1540246"/>
            <wp:effectExtent l="0" t="0" r="0" b="317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76504" cy="1568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4CCDA" w14:textId="4C80A33F" w:rsidR="00440465" w:rsidRPr="00850FBF" w:rsidRDefault="00440465" w:rsidP="00440465">
      <w:pPr>
        <w:jc w:val="center"/>
      </w:pPr>
      <w:r>
        <w:t xml:space="preserve">Рисунок </w:t>
      </w:r>
      <w:r w:rsidR="00D44D18">
        <w:t>7</w:t>
      </w:r>
      <w:r>
        <w:t xml:space="preserve"> </w:t>
      </w:r>
      <w:r w:rsidRPr="00533536">
        <w:t>–</w:t>
      </w:r>
      <w:r>
        <w:t xml:space="preserve"> Модель РИ-звена в </w:t>
      </w:r>
      <w:r>
        <w:rPr>
          <w:lang w:val="en-US"/>
        </w:rPr>
        <w:t>Simulink</w:t>
      </w:r>
    </w:p>
    <w:p w14:paraId="6763B1D1" w14:textId="77777777" w:rsidR="00440465" w:rsidRPr="00850FBF" w:rsidRDefault="00440465" w:rsidP="00440465">
      <w:pPr>
        <w:jc w:val="center"/>
      </w:pPr>
    </w:p>
    <w:p w14:paraId="76A98AF8" w14:textId="4B7A586C" w:rsidR="00440465" w:rsidRDefault="00462B5D" w:rsidP="00440465">
      <w:pPr>
        <w:jc w:val="center"/>
      </w:pPr>
      <w:r>
        <w:rPr>
          <w:noProof/>
        </w:rPr>
        <w:lastRenderedPageBreak/>
        <w:drawing>
          <wp:inline distT="0" distB="0" distL="0" distR="0" wp14:anchorId="30E7EEC1" wp14:editId="0F33A62A">
            <wp:extent cx="5924550" cy="29718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54972" w14:textId="28ECC63A" w:rsidR="00440465" w:rsidRPr="00D44D18" w:rsidRDefault="00440465" w:rsidP="00440465">
      <w:pPr>
        <w:jc w:val="center"/>
      </w:pPr>
      <w:r>
        <w:t xml:space="preserve">Рисунок </w:t>
      </w:r>
      <w:r w:rsidR="00D44D18">
        <w:t>8</w:t>
      </w:r>
      <w:r>
        <w:t xml:space="preserve"> </w:t>
      </w:r>
      <w:r w:rsidRPr="00533536">
        <w:t>–</w:t>
      </w:r>
      <w:r>
        <w:t xml:space="preserve"> График РИ-звена в </w:t>
      </w:r>
      <w:r>
        <w:rPr>
          <w:lang w:val="en-US"/>
        </w:rPr>
        <w:t>Simulink</w:t>
      </w:r>
    </w:p>
    <w:p w14:paraId="555584C8" w14:textId="4CD3CF56" w:rsidR="00D44D18" w:rsidRPr="00D44D18" w:rsidRDefault="00D44D18" w:rsidP="00440465">
      <w:pPr>
        <w:jc w:val="center"/>
      </w:pPr>
    </w:p>
    <w:p w14:paraId="69DCF8AF" w14:textId="55437F56" w:rsidR="00D44D18" w:rsidRDefault="006D7E28" w:rsidP="006D7E28">
      <w:pPr>
        <w:ind w:firstLine="709"/>
      </w:pPr>
      <w:r>
        <w:t xml:space="preserve">Идеальное Д-звено смоделировать в </w:t>
      </w:r>
      <w:r>
        <w:rPr>
          <w:lang w:val="en-US"/>
        </w:rPr>
        <w:t>Simulink</w:t>
      </w:r>
      <w:r>
        <w:t xml:space="preserve"> невозможно, поскольку при</w:t>
      </w:r>
      <w:r w:rsidRPr="006D7E28">
        <w:t xml:space="preserve"> </w:t>
      </w:r>
      <w:r>
        <w:t>определении параметров блока ПФ transferFunction порядок полинома числителя ПФ не должен превышать порядка полинома знаменателя ПФ</w:t>
      </w:r>
      <w:r w:rsidRPr="006D7E28">
        <w:t xml:space="preserve">. </w:t>
      </w:r>
      <w:r w:rsidR="00D44D18">
        <w:t>Модель и график симуляции Р</w:t>
      </w:r>
      <w:r w:rsidR="003C2005">
        <w:t>Д</w:t>
      </w:r>
      <w:r w:rsidR="00D44D18">
        <w:t>-звена представлены на рисунках 9 и 10.</w:t>
      </w:r>
    </w:p>
    <w:p w14:paraId="5D3D4C15" w14:textId="77777777" w:rsidR="00D44D18" w:rsidRDefault="00D44D18" w:rsidP="00D44D18">
      <w:pPr>
        <w:ind w:firstLine="709"/>
      </w:pPr>
    </w:p>
    <w:p w14:paraId="139C9ACC" w14:textId="282F1E21" w:rsidR="00D44D18" w:rsidRDefault="000C1114" w:rsidP="00D44D18">
      <w:pPr>
        <w:jc w:val="center"/>
      </w:pPr>
      <w:r>
        <w:rPr>
          <w:noProof/>
        </w:rPr>
        <w:drawing>
          <wp:inline distT="0" distB="0" distL="0" distR="0" wp14:anchorId="32A3A7F0" wp14:editId="54E19708">
            <wp:extent cx="5189287" cy="19494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9132" cy="197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B3D6D" w14:textId="69683445" w:rsidR="00D44D18" w:rsidRPr="00850FBF" w:rsidRDefault="00D44D18" w:rsidP="00D44D18">
      <w:pPr>
        <w:jc w:val="center"/>
      </w:pPr>
      <w:r>
        <w:t xml:space="preserve">Рисунок 9 </w:t>
      </w:r>
      <w:r w:rsidRPr="00533536">
        <w:t>–</w:t>
      </w:r>
      <w:r>
        <w:t xml:space="preserve"> Модель Р</w:t>
      </w:r>
      <w:r w:rsidR="000C1114">
        <w:t>Д</w:t>
      </w:r>
      <w:r>
        <w:t xml:space="preserve">-звена в </w:t>
      </w:r>
      <w:r>
        <w:rPr>
          <w:lang w:val="en-US"/>
        </w:rPr>
        <w:t>Simulink</w:t>
      </w:r>
    </w:p>
    <w:p w14:paraId="50A07D13" w14:textId="77777777" w:rsidR="00D44D18" w:rsidRPr="00850FBF" w:rsidRDefault="00D44D18" w:rsidP="00D44D18">
      <w:pPr>
        <w:jc w:val="center"/>
      </w:pPr>
    </w:p>
    <w:p w14:paraId="37EB331F" w14:textId="6922C4F4" w:rsidR="00D44D18" w:rsidRDefault="005D7F4E" w:rsidP="00D44D18">
      <w:pPr>
        <w:jc w:val="center"/>
      </w:pPr>
      <w:r>
        <w:rPr>
          <w:noProof/>
        </w:rPr>
        <w:lastRenderedPageBreak/>
        <w:drawing>
          <wp:inline distT="0" distB="0" distL="0" distR="0" wp14:anchorId="58724093" wp14:editId="740E7170">
            <wp:extent cx="5924550" cy="29718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4F158" w14:textId="64F02BE9" w:rsidR="00D44D18" w:rsidRPr="00336B80" w:rsidRDefault="00D44D18" w:rsidP="00D44D18">
      <w:pPr>
        <w:jc w:val="center"/>
      </w:pPr>
      <w:r>
        <w:t xml:space="preserve">Рисунок 10 </w:t>
      </w:r>
      <w:r w:rsidRPr="00533536">
        <w:t>–</w:t>
      </w:r>
      <w:r>
        <w:t xml:space="preserve"> График Р</w:t>
      </w:r>
      <w:r w:rsidR="000C1114">
        <w:t>Д</w:t>
      </w:r>
      <w:r>
        <w:t xml:space="preserve">-звена в </w:t>
      </w:r>
      <w:r>
        <w:rPr>
          <w:lang w:val="en-US"/>
        </w:rPr>
        <w:t>Simulink</w:t>
      </w:r>
    </w:p>
    <w:p w14:paraId="74C5F88C" w14:textId="77777777" w:rsidR="00D44D18" w:rsidRPr="00336B80" w:rsidRDefault="00D44D18" w:rsidP="00440465">
      <w:pPr>
        <w:jc w:val="center"/>
      </w:pPr>
    </w:p>
    <w:p w14:paraId="59659F81" w14:textId="77777777" w:rsidR="00440465" w:rsidRPr="00336B80" w:rsidRDefault="00440465" w:rsidP="00C04716">
      <w:pPr>
        <w:jc w:val="center"/>
      </w:pPr>
    </w:p>
    <w:p w14:paraId="221CC6D9" w14:textId="77777777" w:rsidR="00C04716" w:rsidRPr="00336B80" w:rsidRDefault="00C04716" w:rsidP="00850FBF">
      <w:pPr>
        <w:jc w:val="center"/>
      </w:pPr>
    </w:p>
    <w:p w14:paraId="6FAC9898" w14:textId="77777777" w:rsidR="00850FBF" w:rsidRPr="00336B80" w:rsidRDefault="00850FBF" w:rsidP="00850FBF">
      <w:pPr>
        <w:jc w:val="center"/>
      </w:pPr>
    </w:p>
    <w:p w14:paraId="64AD2CE1" w14:textId="77777777" w:rsidR="00850FBF" w:rsidRPr="00C04716" w:rsidRDefault="00850FBF" w:rsidP="00850FBF">
      <w:pPr>
        <w:jc w:val="center"/>
      </w:pPr>
    </w:p>
    <w:sectPr w:rsidR="00850FBF" w:rsidRPr="00C04716" w:rsidSect="006F3004">
      <w:footerReference w:type="default" r:id="rId16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681C95" w14:textId="77777777" w:rsidR="00A51417" w:rsidRDefault="00A51417" w:rsidP="004359ED">
      <w:pPr>
        <w:spacing w:line="240" w:lineRule="auto"/>
      </w:pPr>
      <w:r>
        <w:separator/>
      </w:r>
    </w:p>
  </w:endnote>
  <w:endnote w:type="continuationSeparator" w:id="0">
    <w:p w14:paraId="26BBC2B0" w14:textId="77777777" w:rsidR="00A51417" w:rsidRDefault="00A51417" w:rsidP="004359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26432780"/>
      <w:docPartObj>
        <w:docPartGallery w:val="Page Numbers (Bottom of Page)"/>
        <w:docPartUnique/>
      </w:docPartObj>
    </w:sdtPr>
    <w:sdtEndPr/>
    <w:sdtContent>
      <w:p w14:paraId="55DF33BC" w14:textId="5344780E" w:rsidR="004359ED" w:rsidRDefault="004359E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F921CB4" w14:textId="77777777" w:rsidR="004359ED" w:rsidRDefault="004359E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801F5" w14:textId="77777777" w:rsidR="00A51417" w:rsidRDefault="00A51417" w:rsidP="004359ED">
      <w:pPr>
        <w:spacing w:line="240" w:lineRule="auto"/>
      </w:pPr>
      <w:r>
        <w:separator/>
      </w:r>
    </w:p>
  </w:footnote>
  <w:footnote w:type="continuationSeparator" w:id="0">
    <w:p w14:paraId="0AC722DD" w14:textId="77777777" w:rsidR="00A51417" w:rsidRDefault="00A51417" w:rsidP="004359E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jS1NDQxNjU1NzdW0lEKTi0uzszPAykwqQUAGKzg4CwAAAA="/>
  </w:docVars>
  <w:rsids>
    <w:rsidRoot w:val="00533536"/>
    <w:rsid w:val="0002179F"/>
    <w:rsid w:val="000753ED"/>
    <w:rsid w:val="000A5E5A"/>
    <w:rsid w:val="000C1114"/>
    <w:rsid w:val="000F4963"/>
    <w:rsid w:val="001A16B5"/>
    <w:rsid w:val="00221312"/>
    <w:rsid w:val="00246645"/>
    <w:rsid w:val="00336B80"/>
    <w:rsid w:val="003C2005"/>
    <w:rsid w:val="003F0CD1"/>
    <w:rsid w:val="00406449"/>
    <w:rsid w:val="00433E15"/>
    <w:rsid w:val="004359ED"/>
    <w:rsid w:val="00436869"/>
    <w:rsid w:val="00440465"/>
    <w:rsid w:val="00462B5D"/>
    <w:rsid w:val="004A3785"/>
    <w:rsid w:val="00523F5C"/>
    <w:rsid w:val="00533536"/>
    <w:rsid w:val="0058485E"/>
    <w:rsid w:val="005D7F4E"/>
    <w:rsid w:val="0064135A"/>
    <w:rsid w:val="006D7E28"/>
    <w:rsid w:val="006F3004"/>
    <w:rsid w:val="007076F4"/>
    <w:rsid w:val="0075703B"/>
    <w:rsid w:val="007C3B28"/>
    <w:rsid w:val="008378D8"/>
    <w:rsid w:val="00850FBF"/>
    <w:rsid w:val="0094090F"/>
    <w:rsid w:val="00992957"/>
    <w:rsid w:val="00A263EC"/>
    <w:rsid w:val="00A51417"/>
    <w:rsid w:val="00AA1A3C"/>
    <w:rsid w:val="00AA7237"/>
    <w:rsid w:val="00AC3AE3"/>
    <w:rsid w:val="00B5735C"/>
    <w:rsid w:val="00C04716"/>
    <w:rsid w:val="00C74234"/>
    <w:rsid w:val="00D1754F"/>
    <w:rsid w:val="00D44D18"/>
    <w:rsid w:val="00E03454"/>
    <w:rsid w:val="00E10FF2"/>
    <w:rsid w:val="00E57844"/>
    <w:rsid w:val="00F06B4A"/>
    <w:rsid w:val="00F24669"/>
    <w:rsid w:val="00F75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5AB0E"/>
  <w15:chartTrackingRefBased/>
  <w15:docId w15:val="{E6B0CCCE-ACD2-40F5-891C-772BF73F2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5784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359ED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359ED"/>
  </w:style>
  <w:style w:type="paragraph" w:styleId="a6">
    <w:name w:val="footer"/>
    <w:basedOn w:val="a"/>
    <w:link w:val="a7"/>
    <w:uiPriority w:val="99"/>
    <w:unhideWhenUsed/>
    <w:rsid w:val="004359ED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359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22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6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45</cp:revision>
  <dcterms:created xsi:type="dcterms:W3CDTF">2021-09-27T15:19:00Z</dcterms:created>
  <dcterms:modified xsi:type="dcterms:W3CDTF">2021-09-27T20:47:00Z</dcterms:modified>
</cp:coreProperties>
</file>